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ACF35" w14:textId="77777777" w:rsidR="005F0B63" w:rsidRDefault="005F0B63" w:rsidP="005F0B63">
      <w:pPr>
        <w:pStyle w:val="Heading1"/>
        <w:jc w:val="center"/>
        <w:rPr>
          <w:lang w:val="bg-BG"/>
        </w:rPr>
      </w:pPr>
      <w:r>
        <w:t xml:space="preserve">Lab: </w:t>
      </w:r>
      <w:r>
        <w:rPr>
          <w:bCs/>
        </w:rPr>
        <w:t>Interfaces and Abstraction</w:t>
      </w:r>
    </w:p>
    <w:p w14:paraId="463C109A" w14:textId="5916223A" w:rsidR="005F0B63" w:rsidRDefault="005F0B63" w:rsidP="005F0B63">
      <w:pPr>
        <w:rPr>
          <w:lang w:val="bg-BG"/>
        </w:rPr>
      </w:pPr>
      <w:r>
        <w:t xml:space="preserve">Problems for the </w:t>
      </w:r>
      <w:hyperlink r:id="rId11" w:history="1">
        <w:r>
          <w:rPr>
            <w:rStyle w:val="Hyperlink"/>
            <w:noProof/>
          </w:rPr>
          <w:t>"C# OOP" course @ SoftUni"</w:t>
        </w:r>
      </w:hyperlink>
      <w:r>
        <w:rPr>
          <w:noProof/>
        </w:rPr>
        <w:t>.</w:t>
      </w:r>
    </w:p>
    <w:p w14:paraId="0955B09A" w14:textId="62BE5C47" w:rsidR="005F0B63" w:rsidRDefault="005F0B63" w:rsidP="005F0B63">
      <w:pPr>
        <w:rPr>
          <w:lang w:val="bg-BG"/>
        </w:rPr>
      </w:pPr>
      <w:r>
        <w:t xml:space="preserve">You can check your solutions here: </w:t>
      </w:r>
      <w:hyperlink r:id="rId12" w:history="1">
        <w:r w:rsidR="00FC7004">
          <w:rPr>
            <w:rStyle w:val="Hyperlink"/>
          </w:rPr>
          <w:t>https://judge.softuni.org/Contests/1501/Interfaces-and-Abstraction-Lab</w:t>
        </w:r>
      </w:hyperlink>
    </w:p>
    <w:p w14:paraId="3764B074" w14:textId="77777777" w:rsidR="005F0B63" w:rsidRDefault="005F0B63" w:rsidP="005F0B63">
      <w:pPr>
        <w:pStyle w:val="Heading2"/>
        <w:numPr>
          <w:ilvl w:val="0"/>
          <w:numId w:val="40"/>
        </w:numPr>
        <w:rPr>
          <w:lang w:val="bg-BG"/>
        </w:rPr>
      </w:pPr>
      <w:r>
        <w:t>Shapes</w:t>
      </w:r>
    </w:p>
    <w:p w14:paraId="2CD227EF" w14:textId="77777777" w:rsidR="005F0B63" w:rsidRDefault="005F0B63" w:rsidP="005F0B63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r>
        <w:rPr>
          <w:rStyle w:val="CodeChar"/>
        </w:rPr>
        <w:t>StartUp</w:t>
      </w:r>
      <w:r>
        <w:rPr>
          <w:noProof/>
        </w:rPr>
        <w:t xml:space="preserve"> </w:t>
      </w:r>
      <w:r>
        <w:t xml:space="preserve">class with the namespace </w:t>
      </w:r>
      <w:r>
        <w:rPr>
          <w:rStyle w:val="CodeChar"/>
        </w:rPr>
        <w:t>Shapes</w:t>
      </w:r>
      <w:r>
        <w:t>.</w:t>
      </w:r>
    </w:p>
    <w:p w14:paraId="1552D4D8" w14:textId="44733FD3" w:rsidR="005F0B63" w:rsidRDefault="005F0B63" w:rsidP="005F0B63">
      <w:pPr>
        <w:rPr>
          <w:lang w:val="bg-BG"/>
        </w:rPr>
      </w:pPr>
      <w:r>
        <w:t xml:space="preserve">Build </w:t>
      </w:r>
      <w:r w:rsidR="000164C8">
        <w:t xml:space="preserve">a </w:t>
      </w:r>
      <w:r>
        <w:rPr>
          <w:b/>
        </w:rPr>
        <w:t>hierarchy</w:t>
      </w:r>
      <w:r>
        <w:t xml:space="preserve"> of </w:t>
      </w:r>
      <w:r>
        <w:rPr>
          <w:b/>
        </w:rPr>
        <w:t>interfaces</w:t>
      </w:r>
      <w:r>
        <w:t xml:space="preserve"> and </w:t>
      </w:r>
      <w:r>
        <w:rPr>
          <w:b/>
        </w:rPr>
        <w:t>classes</w:t>
      </w:r>
      <w:r>
        <w:t xml:space="preserve">: </w:t>
      </w:r>
    </w:p>
    <w:p w14:paraId="25BC0DDB" w14:textId="16051B92" w:rsidR="005F0B63" w:rsidRDefault="005F0B63" w:rsidP="005F0B63">
      <w:pPr>
        <w:spacing w:before="120" w:after="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7ED2F72C" wp14:editId="2510F148">
            <wp:extent cx="5200650" cy="2162175"/>
            <wp:effectExtent l="0" t="0" r="0" b="9525"/>
            <wp:docPr id="11" name="Picture 11" descr="WINWORD_2018-02-24_13-45-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WINWORD_2018-02-24_13-45-1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6C448E" w14:textId="77777777" w:rsidR="005F0B63" w:rsidRDefault="005F0B63" w:rsidP="005F0B63">
      <w:pPr>
        <w:spacing w:before="120" w:after="0"/>
        <w:rPr>
          <w:lang w:val="bg-BG"/>
        </w:rPr>
      </w:pPr>
      <w:r>
        <w:t>You should be able to use the class like this:</w:t>
      </w:r>
    </w:p>
    <w:tbl>
      <w:tblPr>
        <w:tblStyle w:val="TableGrid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5F0B63" w14:paraId="0E42E36E" w14:textId="77777777" w:rsidTr="005F0B63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8EC5B0" w14:textId="77777777" w:rsidR="005F0B63" w:rsidRDefault="005F0B63">
            <w:pPr>
              <w:pStyle w:val="Code"/>
              <w:spacing w:before="0" w:after="0"/>
              <w:jc w:val="center"/>
            </w:pPr>
            <w:r>
              <w:t>StartUp.cs</w:t>
            </w:r>
          </w:p>
        </w:tc>
      </w:tr>
      <w:tr w:rsidR="005F0B63" w14:paraId="12EF285F" w14:textId="77777777" w:rsidTr="005F0B63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BBB6B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0" w:name="OLE_LINK1"/>
            <w:bookmarkStart w:id="1" w:name="OLE_LINK2"/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radius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3DF1C426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IDrawab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ircle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irc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radius);</w:t>
            </w:r>
          </w:p>
          <w:p w14:paraId="7EFEBC32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0D86B491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width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03C9CF75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heigh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7028787E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IDrawab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rec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Rectang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width, height);</w:t>
            </w:r>
          </w:p>
          <w:p w14:paraId="5BA3746E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28B68724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ircle.Draw();</w:t>
            </w:r>
          </w:p>
          <w:p w14:paraId="7D6B281F" w14:textId="77777777" w:rsidR="005F0B63" w:rsidRDefault="005F0B63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rect.Draw();</w:t>
            </w:r>
            <w:bookmarkEnd w:id="0"/>
            <w:bookmarkEnd w:id="1"/>
          </w:p>
        </w:tc>
      </w:tr>
    </w:tbl>
    <w:p w14:paraId="7BEC88C5" w14:textId="77777777" w:rsidR="005F0B63" w:rsidRDefault="005F0B63" w:rsidP="005F0B6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348"/>
      </w:tblGrid>
      <w:tr w:rsidR="005F0B63" w14:paraId="23DC28B4" w14:textId="77777777" w:rsidTr="005F0B63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47D99D" w14:textId="77777777" w:rsidR="005F0B63" w:rsidRDefault="005F0B63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74332E" w14:textId="77777777" w:rsidR="005F0B63" w:rsidRDefault="005F0B63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5F0B63" w14:paraId="061BB20E" w14:textId="77777777" w:rsidTr="005F0B63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255AF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</w:t>
            </w:r>
          </w:p>
          <w:p w14:paraId="6A6E01AC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4</w:t>
            </w:r>
          </w:p>
          <w:p w14:paraId="1943214B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60ECC0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>
              <w:rPr>
                <w:rFonts w:ascii="Consolas" w:hAnsi="Consolas"/>
                <w:bCs/>
                <w:noProof/>
              </w:rPr>
              <w:t>*******</w:t>
            </w:r>
          </w:p>
          <w:p w14:paraId="04674590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**       **</w:t>
            </w:r>
          </w:p>
          <w:p w14:paraId="08E4678E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*         **</w:t>
            </w:r>
          </w:p>
          <w:p w14:paraId="3D655594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           *</w:t>
            </w:r>
          </w:p>
          <w:p w14:paraId="7390E1EF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*         **</w:t>
            </w:r>
          </w:p>
          <w:p w14:paraId="18387F7E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**       **</w:t>
            </w:r>
          </w:p>
          <w:p w14:paraId="4A7FCD61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>
              <w:rPr>
                <w:rFonts w:ascii="Consolas" w:hAnsi="Consolas"/>
                <w:bCs/>
                <w:noProof/>
              </w:rPr>
              <w:t>*******</w:t>
            </w:r>
          </w:p>
          <w:p w14:paraId="23F6DC74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***</w:t>
            </w:r>
          </w:p>
          <w:p w14:paraId="50741C4A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  *</w:t>
            </w:r>
          </w:p>
          <w:p w14:paraId="116E2E09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  *</w:t>
            </w:r>
          </w:p>
          <w:p w14:paraId="4AE8B901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  *</w:t>
            </w:r>
          </w:p>
          <w:p w14:paraId="5D0E3BDF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****</w:t>
            </w:r>
          </w:p>
        </w:tc>
      </w:tr>
    </w:tbl>
    <w:p w14:paraId="6F8A86F8" w14:textId="77777777" w:rsidR="005F0B63" w:rsidRDefault="005F0B63" w:rsidP="005F0B63">
      <w:pPr>
        <w:pStyle w:val="Heading3"/>
        <w:rPr>
          <w:lang w:val="bg-BG"/>
        </w:rPr>
      </w:pPr>
      <w:r>
        <w:lastRenderedPageBreak/>
        <w:t>Solution</w:t>
      </w:r>
    </w:p>
    <w:p w14:paraId="3068C7AA" w14:textId="77777777" w:rsidR="005F0B63" w:rsidRDefault="005F0B63" w:rsidP="005F0B63">
      <w:pPr>
        <w:rPr>
          <w:lang w:val="bg-BG"/>
        </w:rPr>
      </w:pPr>
      <w:r>
        <w:t>The algorithm for drawing a circle is:</w:t>
      </w:r>
    </w:p>
    <w:p w14:paraId="3EC08A11" w14:textId="45981C01" w:rsidR="005F0B63" w:rsidRDefault="005F0B63" w:rsidP="005F0B63">
      <w:pPr>
        <w:rPr>
          <w:lang w:val="bg-BG"/>
        </w:rPr>
      </w:pPr>
      <w:r>
        <w:rPr>
          <w:noProof/>
          <w:lang w:val="bg-BG"/>
        </w:rPr>
        <w:t xml:space="preserve"> </w:t>
      </w:r>
      <w:r>
        <w:rPr>
          <w:noProof/>
        </w:rPr>
        <w:drawing>
          <wp:inline distT="0" distB="0" distL="0" distR="0" wp14:anchorId="7E61416D" wp14:editId="076194DA">
            <wp:extent cx="3981450" cy="32099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320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D88B0" w14:textId="77777777" w:rsidR="005F0B63" w:rsidRDefault="005F0B63" w:rsidP="005F0B63">
      <w:pPr>
        <w:rPr>
          <w:lang w:val="bg-BG"/>
        </w:rPr>
      </w:pPr>
      <w:r>
        <w:t>The algorithm for drawing a rectangle is:</w:t>
      </w:r>
    </w:p>
    <w:p w14:paraId="19F1B1F7" w14:textId="1770F19D" w:rsidR="005F0B63" w:rsidRDefault="005F0B63" w:rsidP="005F0B63">
      <w:pPr>
        <w:rPr>
          <w:noProof/>
          <w:lang w:val="bg-BG"/>
        </w:rPr>
      </w:pPr>
      <w:r>
        <w:rPr>
          <w:noProof/>
          <w:lang w:val="bg-BG"/>
        </w:rPr>
        <w:t xml:space="preserve">  </w:t>
      </w:r>
      <w:r>
        <w:rPr>
          <w:noProof/>
        </w:rPr>
        <w:drawing>
          <wp:inline distT="0" distB="0" distL="0" distR="0" wp14:anchorId="7417E8E8" wp14:editId="127B18BE">
            <wp:extent cx="4029075" cy="34004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45051A" w14:textId="77777777" w:rsidR="005F0B63" w:rsidRDefault="005F0B63" w:rsidP="005F0B63">
      <w:pPr>
        <w:rPr>
          <w:lang w:val="bg-BG"/>
        </w:rPr>
      </w:pPr>
    </w:p>
    <w:p w14:paraId="3AE1B560" w14:textId="77777777" w:rsidR="005F0B63" w:rsidRDefault="005F0B63" w:rsidP="005F0B63">
      <w:pPr>
        <w:pStyle w:val="Heading2"/>
        <w:numPr>
          <w:ilvl w:val="0"/>
          <w:numId w:val="40"/>
        </w:numPr>
        <w:rPr>
          <w:lang w:val="bg-BG"/>
        </w:rPr>
      </w:pPr>
      <w:r>
        <w:t>Cars</w:t>
      </w:r>
    </w:p>
    <w:p w14:paraId="7FF7F22C" w14:textId="77777777" w:rsidR="005F0B63" w:rsidRDefault="005F0B63" w:rsidP="005F0B63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r>
        <w:rPr>
          <w:rStyle w:val="CodeChar"/>
        </w:rPr>
        <w:t>StartUp</w:t>
      </w:r>
      <w:r>
        <w:rPr>
          <w:noProof/>
        </w:rPr>
        <w:t xml:space="preserve"> </w:t>
      </w:r>
      <w:r>
        <w:t xml:space="preserve">class with the namespace </w:t>
      </w:r>
      <w:r>
        <w:rPr>
          <w:rStyle w:val="CodeChar"/>
        </w:rPr>
        <w:t>Cars</w:t>
      </w:r>
      <w:r>
        <w:t>.</w:t>
      </w:r>
    </w:p>
    <w:p w14:paraId="66127B11" w14:textId="77777777" w:rsidR="005F0B63" w:rsidRDefault="005F0B63" w:rsidP="005F0B63">
      <w:pPr>
        <w:rPr>
          <w:lang w:val="bg-BG"/>
        </w:rPr>
      </w:pPr>
      <w:r>
        <w:t xml:space="preserve">Build a </w:t>
      </w:r>
      <w:r>
        <w:rPr>
          <w:b/>
        </w:rPr>
        <w:t>hierarchy</w:t>
      </w:r>
      <w:r>
        <w:t xml:space="preserve"> of </w:t>
      </w:r>
      <w:r>
        <w:rPr>
          <w:b/>
        </w:rPr>
        <w:t>interfaces</w:t>
      </w:r>
      <w:r>
        <w:t xml:space="preserve"> and </w:t>
      </w:r>
      <w:r>
        <w:rPr>
          <w:b/>
        </w:rPr>
        <w:t>classes</w:t>
      </w:r>
      <w:r>
        <w:t>:</w:t>
      </w:r>
    </w:p>
    <w:p w14:paraId="6E082965" w14:textId="1C2E2B01" w:rsidR="005F0B63" w:rsidRDefault="005F0B63" w:rsidP="005F0B63">
      <w:pPr>
        <w:spacing w:after="0"/>
        <w:jc w:val="center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544F054A" wp14:editId="55FE69D0">
            <wp:extent cx="4019550" cy="2933700"/>
            <wp:effectExtent l="0" t="0" r="0" b="0"/>
            <wp:docPr id="8" name="Picture 8" descr="WINWORD_2018-02-24_13-53-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WINWORD_2018-02-24_13-53-4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28E8F3" w14:textId="77777777" w:rsidR="005F0B63" w:rsidRDefault="005F0B63" w:rsidP="005F0B63">
      <w:pPr>
        <w:spacing w:after="0"/>
        <w:rPr>
          <w:lang w:val="bg-BG"/>
        </w:rPr>
      </w:pPr>
      <w:r>
        <w:t>Your hierarchy must be used with this code:</w:t>
      </w:r>
    </w:p>
    <w:tbl>
      <w:tblPr>
        <w:tblStyle w:val="TableGrid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5F0B63" w14:paraId="5027BB92" w14:textId="77777777" w:rsidTr="005F0B63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7D836D" w14:textId="77777777" w:rsidR="005F0B63" w:rsidRDefault="005F0B63">
            <w:pPr>
              <w:pStyle w:val="Code"/>
              <w:spacing w:before="0" w:after="0"/>
              <w:jc w:val="center"/>
            </w:pPr>
            <w:r>
              <w:t>StartUp.cs</w:t>
            </w:r>
          </w:p>
        </w:tc>
      </w:tr>
      <w:tr w:rsidR="005F0B63" w14:paraId="725F92C9" w14:textId="77777777" w:rsidTr="005F0B63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3BB1D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2" w:name="OLE_LINK8"/>
            <w:bookmarkStart w:id="3" w:name="OLE_LINK9"/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ICar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sea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Sea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Leon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Grey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6A3E10AA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ICar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esla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Tesla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Model 3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Red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 2);</w:t>
            </w:r>
          </w:p>
          <w:p w14:paraId="6A122E62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568A63A1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seat.ToString());</w:t>
            </w:r>
          </w:p>
          <w:p w14:paraId="161D0543" w14:textId="77777777" w:rsidR="005F0B63" w:rsidRDefault="005F0B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tesla.ToString());</w:t>
            </w:r>
            <w:bookmarkEnd w:id="2"/>
            <w:bookmarkEnd w:id="3"/>
          </w:p>
        </w:tc>
      </w:tr>
    </w:tbl>
    <w:p w14:paraId="578F12BE" w14:textId="77777777" w:rsidR="005F0B63" w:rsidRDefault="005F0B63" w:rsidP="005F0B6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08"/>
      </w:tblGrid>
      <w:tr w:rsidR="005F0B63" w14:paraId="6AB0C84C" w14:textId="77777777" w:rsidTr="005F0B63">
        <w:tc>
          <w:tcPr>
            <w:tcW w:w="4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6CEE841" w14:textId="77777777" w:rsidR="005F0B63" w:rsidRDefault="005F0B63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5F0B63" w14:paraId="43DF2AEC" w14:textId="77777777" w:rsidTr="005F0B63">
        <w:tc>
          <w:tcPr>
            <w:tcW w:w="4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0FEC7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rey Seat Leon</w:t>
            </w:r>
          </w:p>
          <w:p w14:paraId="103AD2BE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4" w:name="OLE_LINK5"/>
            <w:bookmarkStart w:id="5" w:name="OLE_LINK6"/>
            <w:r>
              <w:rPr>
                <w:rFonts w:ascii="Consolas" w:hAnsi="Consolas"/>
                <w:bCs/>
                <w:noProof/>
              </w:rPr>
              <w:t>Engine start</w:t>
            </w:r>
            <w:bookmarkEnd w:id="4"/>
            <w:bookmarkEnd w:id="5"/>
          </w:p>
          <w:p w14:paraId="3BB36A36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reaaak!</w:t>
            </w:r>
          </w:p>
          <w:p w14:paraId="6CFE7361" w14:textId="77777777" w:rsidR="005F0B63" w:rsidRDefault="005F0B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Red Tesla Model 3 with 2 Batteries</w:t>
            </w:r>
            <w:r>
              <w:rPr>
                <w:rFonts w:ascii="Consolas" w:hAnsi="Consolas"/>
                <w:bCs/>
                <w:noProof/>
                <w:lang w:val="bg-BG"/>
              </w:rPr>
              <w:br/>
            </w:r>
            <w:r>
              <w:rPr>
                <w:rFonts w:ascii="Consolas" w:hAnsi="Consolas"/>
                <w:bCs/>
                <w:noProof/>
              </w:rPr>
              <w:t>Engine start</w:t>
            </w:r>
          </w:p>
          <w:p w14:paraId="789D414D" w14:textId="77777777" w:rsidR="005F0B63" w:rsidRDefault="005F0B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bookmarkStart w:id="6" w:name="OLE_LINK16"/>
            <w:bookmarkStart w:id="7" w:name="OLE_LINK17"/>
            <w:bookmarkStart w:id="8" w:name="OLE_LINK7"/>
            <w:r>
              <w:rPr>
                <w:rFonts w:ascii="Consolas" w:hAnsi="Consolas"/>
                <w:bCs/>
                <w:noProof/>
              </w:rPr>
              <w:t>Breaaak!</w:t>
            </w:r>
            <w:bookmarkEnd w:id="6"/>
            <w:bookmarkEnd w:id="7"/>
            <w:bookmarkEnd w:id="8"/>
          </w:p>
        </w:tc>
      </w:tr>
    </w:tbl>
    <w:p w14:paraId="637E74A0" w14:textId="77777777" w:rsidR="005F0B63" w:rsidRDefault="005F0B63" w:rsidP="005F0B63">
      <w:pPr>
        <w:rPr>
          <w:lang w:val="bg-BG"/>
        </w:rPr>
      </w:pPr>
    </w:p>
    <w:p w14:paraId="592EBD29" w14:textId="51658AA2" w:rsidR="00640502" w:rsidRPr="005F0B63" w:rsidRDefault="00640502" w:rsidP="005F0B63"/>
    <w:sectPr w:rsidR="00640502" w:rsidRPr="005F0B63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E6C4EC" w14:textId="77777777" w:rsidR="00143E48" w:rsidRDefault="00143E48" w:rsidP="008068A2">
      <w:pPr>
        <w:spacing w:after="0" w:line="240" w:lineRule="auto"/>
      </w:pPr>
      <w:r>
        <w:separator/>
      </w:r>
    </w:p>
  </w:endnote>
  <w:endnote w:type="continuationSeparator" w:id="0">
    <w:p w14:paraId="21E7F338" w14:textId="77777777" w:rsidR="00143E48" w:rsidRDefault="00143E4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061C7D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168F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168F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061C7D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168F6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168F6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09B572" w14:textId="77777777" w:rsidR="00143E48" w:rsidRDefault="00143E48" w:rsidP="008068A2">
      <w:pPr>
        <w:spacing w:after="0" w:line="240" w:lineRule="auto"/>
      </w:pPr>
      <w:r>
        <w:separator/>
      </w:r>
    </w:p>
  </w:footnote>
  <w:footnote w:type="continuationSeparator" w:id="0">
    <w:p w14:paraId="529AB0E4" w14:textId="77777777" w:rsidR="00143E48" w:rsidRDefault="00143E4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4687380">
    <w:abstractNumId w:val="0"/>
  </w:num>
  <w:num w:numId="2" w16cid:durableId="941568563">
    <w:abstractNumId w:val="38"/>
  </w:num>
  <w:num w:numId="3" w16cid:durableId="259722343">
    <w:abstractNumId w:val="8"/>
  </w:num>
  <w:num w:numId="4" w16cid:durableId="1486773351">
    <w:abstractNumId w:val="24"/>
  </w:num>
  <w:num w:numId="5" w16cid:durableId="1996689449">
    <w:abstractNumId w:val="25"/>
  </w:num>
  <w:num w:numId="6" w16cid:durableId="71784844">
    <w:abstractNumId w:val="29"/>
  </w:num>
  <w:num w:numId="7" w16cid:durableId="657726756">
    <w:abstractNumId w:val="3"/>
  </w:num>
  <w:num w:numId="8" w16cid:durableId="628240820">
    <w:abstractNumId w:val="7"/>
  </w:num>
  <w:num w:numId="9" w16cid:durableId="758067558">
    <w:abstractNumId w:val="22"/>
  </w:num>
  <w:num w:numId="10" w16cid:durableId="8797215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66002159">
    <w:abstractNumId w:val="4"/>
  </w:num>
  <w:num w:numId="12" w16cid:durableId="1597858942">
    <w:abstractNumId w:val="18"/>
  </w:num>
  <w:num w:numId="13" w16cid:durableId="1923372148">
    <w:abstractNumId w:val="1"/>
  </w:num>
  <w:num w:numId="14" w16cid:durableId="1284076604">
    <w:abstractNumId w:val="28"/>
  </w:num>
  <w:num w:numId="15" w16cid:durableId="663703971">
    <w:abstractNumId w:val="9"/>
  </w:num>
  <w:num w:numId="16" w16cid:durableId="1258443083">
    <w:abstractNumId w:val="33"/>
  </w:num>
  <w:num w:numId="17" w16cid:durableId="1781492351">
    <w:abstractNumId w:val="23"/>
  </w:num>
  <w:num w:numId="18" w16cid:durableId="1692488631">
    <w:abstractNumId w:val="37"/>
  </w:num>
  <w:num w:numId="19" w16cid:durableId="974021471">
    <w:abstractNumId w:val="30"/>
  </w:num>
  <w:num w:numId="20" w16cid:durableId="915624552">
    <w:abstractNumId w:val="17"/>
  </w:num>
  <w:num w:numId="21" w16cid:durableId="1012878412">
    <w:abstractNumId w:val="27"/>
  </w:num>
  <w:num w:numId="22" w16cid:durableId="538512866">
    <w:abstractNumId w:val="11"/>
  </w:num>
  <w:num w:numId="23" w16cid:durableId="1739595689">
    <w:abstractNumId w:val="14"/>
  </w:num>
  <w:num w:numId="24" w16cid:durableId="426076044">
    <w:abstractNumId w:val="2"/>
  </w:num>
  <w:num w:numId="25" w16cid:durableId="548881416">
    <w:abstractNumId w:val="6"/>
  </w:num>
  <w:num w:numId="26" w16cid:durableId="328405235">
    <w:abstractNumId w:val="15"/>
  </w:num>
  <w:num w:numId="27" w16cid:durableId="665204830">
    <w:abstractNumId w:val="32"/>
  </w:num>
  <w:num w:numId="28" w16cid:durableId="656148575">
    <w:abstractNumId w:val="16"/>
  </w:num>
  <w:num w:numId="29" w16cid:durableId="873730489">
    <w:abstractNumId w:val="36"/>
  </w:num>
  <w:num w:numId="30" w16cid:durableId="892497262">
    <w:abstractNumId w:val="19"/>
  </w:num>
  <w:num w:numId="31" w16cid:durableId="1147355376">
    <w:abstractNumId w:val="10"/>
  </w:num>
  <w:num w:numId="32" w16cid:durableId="902641166">
    <w:abstractNumId w:val="31"/>
  </w:num>
  <w:num w:numId="33" w16cid:durableId="390464590">
    <w:abstractNumId w:val="34"/>
  </w:num>
  <w:num w:numId="34" w16cid:durableId="374697611">
    <w:abstractNumId w:val="21"/>
  </w:num>
  <w:num w:numId="35" w16cid:durableId="197163579">
    <w:abstractNumId w:val="35"/>
  </w:num>
  <w:num w:numId="36" w16cid:durableId="709645264">
    <w:abstractNumId w:val="5"/>
  </w:num>
  <w:num w:numId="37" w16cid:durableId="1638023663">
    <w:abstractNumId w:val="20"/>
  </w:num>
  <w:num w:numId="38" w16cid:durableId="1825127232">
    <w:abstractNumId w:val="13"/>
  </w:num>
  <w:num w:numId="39" w16cid:durableId="906187733">
    <w:abstractNumId w:val="26"/>
  </w:num>
  <w:num w:numId="40" w16cid:durableId="13442384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wMTa1sDSwMDNQ0lEKTi0uzszPAykwrAUABgu5YywAAAA="/>
  </w:docVars>
  <w:rsids>
    <w:rsidRoot w:val="008068A2"/>
    <w:rsid w:val="000006BB"/>
    <w:rsid w:val="00002C1C"/>
    <w:rsid w:val="00007044"/>
    <w:rsid w:val="0001451E"/>
    <w:rsid w:val="000164C8"/>
    <w:rsid w:val="00023DC6"/>
    <w:rsid w:val="00025F04"/>
    <w:rsid w:val="000647DD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2FE5"/>
    <w:rsid w:val="00142C75"/>
    <w:rsid w:val="00143E48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325D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0B63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5E1F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6DF7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5D5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15AE9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68F6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700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F0B6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F0B6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01/Interfaces-and-Abstraction-Lab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24/csharp-oop-october-2023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A72D18-083B-44E6-9E01-B81BC901468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17</Words>
  <Characters>123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Interfaces and Abstraction</vt:lpstr>
    </vt:vector>
  </TitlesOfParts>
  <Company>SoftUni – https://about.softuni.bg</Company>
  <LinksUpToDate>false</LinksUpToDate>
  <CharactersWithSpaces>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Interfaces and Abstrac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12</cp:revision>
  <cp:lastPrinted>2023-04-24T08:40:00Z</cp:lastPrinted>
  <dcterms:created xsi:type="dcterms:W3CDTF">2019-11-12T12:29:00Z</dcterms:created>
  <dcterms:modified xsi:type="dcterms:W3CDTF">2023-10-16T06:0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